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DD075" w14:textId="66C121CA" w:rsidR="00D303C9" w:rsidRPr="002D4F07" w:rsidRDefault="00D303C9" w:rsidP="00D66EB0">
      <w:pPr>
        <w:spacing w:line="240" w:lineRule="auto"/>
        <w:ind w:firstLine="0"/>
        <w:jc w:val="center"/>
        <w:rPr>
          <w:b/>
          <w:i/>
          <w:szCs w:val="22"/>
        </w:rPr>
      </w:pPr>
      <w:r w:rsidRPr="002D4F07">
        <w:rPr>
          <w:b/>
          <w:i/>
          <w:szCs w:val="22"/>
        </w:rPr>
        <w:t xml:space="preserve">Supplementary </w:t>
      </w:r>
      <w:r w:rsidR="00D66EB0">
        <w:rPr>
          <w:b/>
          <w:i/>
          <w:szCs w:val="22"/>
        </w:rPr>
        <w:t>Material</w:t>
      </w:r>
    </w:p>
    <w:p w14:paraId="55BF5746" w14:textId="48CDCF07" w:rsidR="00675F4C" w:rsidRDefault="00F9392D" w:rsidP="00675F4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</w:rPr>
      </w:pPr>
      <w:r w:rsidRPr="00F9392D">
        <w:rPr>
          <w:b/>
        </w:rPr>
        <w:t xml:space="preserve">Prenatal Predictors of Childhood Anxiety Disorders: </w:t>
      </w:r>
      <w:r>
        <w:rPr>
          <w:b/>
        </w:rPr>
        <w:t>T</w:t>
      </w:r>
      <w:r w:rsidRPr="00F9392D">
        <w:rPr>
          <w:b/>
        </w:rPr>
        <w:t xml:space="preserve">he </w:t>
      </w:r>
      <w:r w:rsidR="005E2ED3">
        <w:rPr>
          <w:b/>
        </w:rPr>
        <w:t>R</w:t>
      </w:r>
      <w:r w:rsidRPr="00F9392D">
        <w:rPr>
          <w:b/>
        </w:rPr>
        <w:t xml:space="preserve">ole of </w:t>
      </w:r>
      <w:r w:rsidR="005E2ED3">
        <w:rPr>
          <w:b/>
        </w:rPr>
        <w:t>At</w:t>
      </w:r>
      <w:r w:rsidRPr="00F9392D">
        <w:rPr>
          <w:b/>
        </w:rPr>
        <w:t xml:space="preserve">tachment </w:t>
      </w:r>
      <w:r w:rsidR="005E2ED3">
        <w:rPr>
          <w:b/>
        </w:rPr>
        <w:t>O</w:t>
      </w:r>
      <w:r w:rsidRPr="00F9392D">
        <w:rPr>
          <w:b/>
        </w:rPr>
        <w:t>rganization.</w:t>
      </w:r>
    </w:p>
    <w:p w14:paraId="0729E779" w14:textId="77777777" w:rsidR="00F9392D" w:rsidRDefault="00F9392D" w:rsidP="00675F4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</w:rPr>
      </w:pPr>
    </w:p>
    <w:p w14:paraId="6BDD711C" w14:textId="6061D7E2" w:rsidR="00675F4C" w:rsidRDefault="00D303C9" w:rsidP="00675F4C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bCs/>
          <w:lang w:val="en-US"/>
        </w:rPr>
      </w:pPr>
      <w:r>
        <w:rPr>
          <w:bCs/>
          <w:lang w:val="en-US"/>
        </w:rPr>
        <w:t xml:space="preserve">Galbally, </w:t>
      </w:r>
      <w:r w:rsidR="006D66BA">
        <w:rPr>
          <w:bCs/>
          <w:lang w:val="en-US"/>
        </w:rPr>
        <w:t>Watson</w:t>
      </w:r>
      <w:r w:rsidR="00EC6A2A">
        <w:rPr>
          <w:bCs/>
          <w:lang w:val="en-US"/>
        </w:rPr>
        <w:t>, van IJzendoorn, Tharner, Luijk, de Kloet, van Rossum, and</w:t>
      </w:r>
      <w:r>
        <w:rPr>
          <w:bCs/>
          <w:lang w:val="en-US"/>
        </w:rPr>
        <w:t xml:space="preserve"> Lewis.</w:t>
      </w:r>
    </w:p>
    <w:p w14:paraId="24A3D843" w14:textId="77777777" w:rsidR="00044BCE" w:rsidRDefault="00044BCE" w:rsidP="00675F4C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bCs/>
          <w:lang w:val="en-US"/>
        </w:rPr>
      </w:pPr>
    </w:p>
    <w:p w14:paraId="7CEEFF9B" w14:textId="47A83C56" w:rsidR="00F2518B" w:rsidRDefault="00C8355D" w:rsidP="00044BCE">
      <w:pPr>
        <w:widowControl w:val="0"/>
        <w:autoSpaceDE w:val="0"/>
        <w:autoSpaceDN w:val="0"/>
        <w:adjustRightInd w:val="0"/>
        <w:spacing w:after="0" w:line="480" w:lineRule="auto"/>
        <w:ind w:firstLine="0"/>
        <w:jc w:val="center"/>
        <w:rPr>
          <w:bCs/>
          <w:lang w:val="en-US"/>
        </w:rPr>
      </w:pPr>
      <w:r>
        <w:rPr>
          <w:noProof/>
        </w:rPr>
        <w:drawing>
          <wp:inline distT="0" distB="0" distL="0" distR="0" wp14:anchorId="1C1F8CC1" wp14:editId="688F21BA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1AEE001-EE28-44D3-9EA5-CADA6628493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33357E3" w14:textId="160BA0BB" w:rsidR="00F2518B" w:rsidRDefault="00F2518B">
      <w:pPr>
        <w:spacing w:line="259" w:lineRule="auto"/>
        <w:ind w:firstLine="0"/>
        <w:rPr>
          <w:bCs/>
          <w:lang w:val="en-US"/>
        </w:rPr>
      </w:pPr>
      <w:r w:rsidRPr="00C8355D">
        <w:rPr>
          <w:b/>
          <w:lang w:val="en-US"/>
        </w:rPr>
        <w:t>Supplementary Figure 1.</w:t>
      </w:r>
      <w:r>
        <w:rPr>
          <w:bCs/>
          <w:lang w:val="en-US"/>
        </w:rPr>
        <w:t xml:space="preserve"> Sample average infant salivary cortisol for each collection point during the Strange Situation Procedure. Errors bars are standard errors of the mean. </w:t>
      </w:r>
      <w:r>
        <w:rPr>
          <w:bCs/>
          <w:lang w:val="en-US"/>
        </w:rPr>
        <w:br w:type="page"/>
      </w:r>
    </w:p>
    <w:tbl>
      <w:tblPr>
        <w:tblW w:w="13760" w:type="dxa"/>
        <w:tblLook w:val="04A0" w:firstRow="1" w:lastRow="0" w:firstColumn="1" w:lastColumn="0" w:noHBand="0" w:noVBand="1"/>
      </w:tblPr>
      <w:tblGrid>
        <w:gridCol w:w="4798"/>
        <w:gridCol w:w="1009"/>
        <w:gridCol w:w="1088"/>
        <w:gridCol w:w="948"/>
        <w:gridCol w:w="952"/>
        <w:gridCol w:w="1114"/>
        <w:gridCol w:w="1182"/>
        <w:gridCol w:w="949"/>
        <w:gridCol w:w="952"/>
        <w:gridCol w:w="954"/>
      </w:tblGrid>
      <w:tr w:rsidR="00481565" w:rsidRPr="00481565" w14:paraId="15AFAB6F" w14:textId="77777777" w:rsidTr="00481565">
        <w:trPr>
          <w:trHeight w:val="630"/>
        </w:trPr>
        <w:tc>
          <w:tcPr>
            <w:tcW w:w="13760" w:type="dxa"/>
            <w:gridSpan w:val="10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321E089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b/>
                <w:b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b/>
                <w:bCs/>
                <w:color w:val="000000"/>
                <w:lang w:eastAsia="zh-CN" w:bidi="th-TH"/>
              </w:rPr>
              <w:lastRenderedPageBreak/>
              <w:t xml:space="preserve">Supplementary Table 1. 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>Unadjusted Means for Cortisol Measures and the Proportions for Specific Childhood Anxiety Disorders between Attachment Classification Groups (</w:t>
            </w: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 xml:space="preserve">N 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>= 190).</w:t>
            </w:r>
          </w:p>
        </w:tc>
      </w:tr>
      <w:tr w:rsidR="00481565" w:rsidRPr="00481565" w14:paraId="5DFA58F6" w14:textId="77777777" w:rsidTr="00481565">
        <w:trPr>
          <w:trHeight w:val="555"/>
        </w:trPr>
        <w:tc>
          <w:tcPr>
            <w:tcW w:w="47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75A1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 w:bidi="th-TH"/>
              </w:rPr>
            </w:pPr>
            <w:r w:rsidRPr="0048156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 w:bidi="th-TH"/>
              </w:rPr>
              <w:t> </w:t>
            </w:r>
          </w:p>
        </w:tc>
        <w:tc>
          <w:tcPr>
            <w:tcW w:w="2097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4CB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A: Insecure Avoidant</w:t>
            </w:r>
          </w:p>
        </w:tc>
        <w:tc>
          <w:tcPr>
            <w:tcW w:w="1900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27A1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B: Secure</w:t>
            </w:r>
          </w:p>
        </w:tc>
        <w:tc>
          <w:tcPr>
            <w:tcW w:w="2110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3E1DD7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C: Insecure Ambivalent/Resistant</w:t>
            </w:r>
          </w:p>
        </w:tc>
        <w:tc>
          <w:tcPr>
            <w:tcW w:w="1901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0B662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D: Disorganised</w:t>
            </w:r>
          </w:p>
        </w:tc>
        <w:tc>
          <w:tcPr>
            <w:tcW w:w="9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982C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</w:p>
        </w:tc>
      </w:tr>
      <w:tr w:rsidR="00481565" w:rsidRPr="00481565" w14:paraId="3BA9FBFA" w14:textId="77777777" w:rsidTr="00481565">
        <w:trPr>
          <w:trHeight w:val="315"/>
        </w:trPr>
        <w:tc>
          <w:tcPr>
            <w:tcW w:w="4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3B22A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 w:bidi="th-TH"/>
              </w:rPr>
            </w:pPr>
          </w:p>
        </w:tc>
        <w:tc>
          <w:tcPr>
            <w:tcW w:w="20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6E0DB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(</w:t>
            </w: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 = 24, 12.6%)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D051B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(</w:t>
            </w: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 = 122, 64.2%)</w:t>
            </w:r>
          </w:p>
        </w:tc>
        <w:tc>
          <w:tcPr>
            <w:tcW w:w="2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9A49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(</w:t>
            </w: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 = 13, 6.8%)</w:t>
            </w: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C0F25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(</w:t>
            </w: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 = 31, 16.3%)</w:t>
            </w:r>
          </w:p>
        </w:tc>
        <w:tc>
          <w:tcPr>
            <w:tcW w:w="9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FDD390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lang w:eastAsia="zh-CN" w:bidi="th-TH"/>
              </w:rPr>
            </w:pPr>
          </w:p>
        </w:tc>
      </w:tr>
      <w:tr w:rsidR="00481565" w:rsidRPr="00481565" w14:paraId="341A8872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34764C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AAF83C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M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01D93C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SD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F7AF8E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M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16D5D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SD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1691AA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M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DF0A8F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SD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A50E0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M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18FD8A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SD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C3518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p</w:t>
            </w:r>
            <w:r w:rsidRPr="00481565">
              <w:rPr>
                <w:rFonts w:eastAsia="Times New Roman"/>
                <w:color w:val="000000"/>
                <w:lang w:eastAsia="zh-CN" w:bidi="th-TH"/>
              </w:rPr>
              <w:t>-value</w:t>
            </w:r>
          </w:p>
        </w:tc>
      </w:tr>
      <w:tr w:rsidR="00481565" w:rsidRPr="00481565" w14:paraId="17DF8DD5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15B4C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Maternal HCC at 12 months of age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634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4.8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620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7.7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A2D1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5.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1FB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6.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9521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7.79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EE5F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6.5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7DE9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.5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F56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.7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CA91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851</w:t>
            </w:r>
          </w:p>
        </w:tc>
      </w:tr>
      <w:tr w:rsidR="00481565" w:rsidRPr="00481565" w14:paraId="127FFDA1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0D9E0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Infant HCC at 12 months of age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5ABE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4.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CE1F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61.59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E03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0.5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C65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56.6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7FD6E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41.27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282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66.8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BF73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7.8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749DA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55.3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005E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918</w:t>
            </w:r>
          </w:p>
        </w:tc>
      </w:tr>
      <w:tr w:rsidR="00481565" w:rsidRPr="00481565" w14:paraId="23A3A0D9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31B71E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Infant </w:t>
            </w:r>
            <w:proofErr w:type="spellStart"/>
            <w:r w:rsidRPr="00481565">
              <w:rPr>
                <w:rFonts w:eastAsia="Times New Roman"/>
                <w:color w:val="000000"/>
                <w:lang w:eastAsia="zh-CN" w:bidi="th-TH"/>
              </w:rPr>
              <w:t>AUCi</w:t>
            </w:r>
            <w:proofErr w:type="spellEnd"/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 during SSP at 12 months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4AEB7E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0.28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90257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87.03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B749C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46.04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55691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13.73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6E6F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12.81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7A05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83.0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0E36AB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43.51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40B0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33.7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8305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221^</w:t>
            </w:r>
          </w:p>
        </w:tc>
      </w:tr>
      <w:tr w:rsidR="00481565" w:rsidRPr="00481565" w14:paraId="3B639991" w14:textId="77777777" w:rsidTr="00481565">
        <w:trPr>
          <w:trHeight w:val="705"/>
        </w:trPr>
        <w:tc>
          <w:tcPr>
            <w:tcW w:w="4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5E687E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B846F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48E4A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%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8358F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7E7E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%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82DEF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6F95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%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7B447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n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BDA7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%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7E1F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 </w:t>
            </w:r>
          </w:p>
        </w:tc>
      </w:tr>
      <w:tr w:rsidR="00481565" w:rsidRPr="00481565" w14:paraId="400F9FE4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7204C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i/>
                <w:iCs/>
                <w:color w:val="000000"/>
                <w:lang w:eastAsia="zh-CN" w:bidi="th-TH"/>
              </w:rPr>
              <w:t>Childhood Anxiety Disorder at 4 Years of Age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EE88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i/>
                <w:iCs/>
                <w:color w:val="000000"/>
                <w:lang w:eastAsia="zh-CN" w:bidi="th-TH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B90A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4821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3EF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7EEB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DA8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47E9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99777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68A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zh-CN" w:bidi="th-TH"/>
              </w:rPr>
            </w:pPr>
          </w:p>
        </w:tc>
      </w:tr>
      <w:tr w:rsidR="00481565" w:rsidRPr="00481565" w14:paraId="013BBA10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5C3C6" w14:textId="77777777" w:rsidR="00481565" w:rsidRPr="00481565" w:rsidRDefault="00481565" w:rsidP="00481565">
            <w:pPr>
              <w:spacing w:after="0" w:line="240" w:lineRule="auto"/>
              <w:ind w:firstLineChars="100" w:firstLine="24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 xml:space="preserve">Generalized Anxiety Disorder 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438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F0ED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8.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86F7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3EF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0.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3511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AC01E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7.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90AF3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F420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2.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6663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951^</w:t>
            </w:r>
          </w:p>
        </w:tc>
      </w:tr>
      <w:tr w:rsidR="00481565" w:rsidRPr="00481565" w14:paraId="1F829C80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D9FF9" w14:textId="77777777" w:rsidR="00481565" w:rsidRPr="00481565" w:rsidRDefault="00481565" w:rsidP="00481565">
            <w:pPr>
              <w:spacing w:after="0" w:line="240" w:lineRule="auto"/>
              <w:ind w:firstLineChars="100" w:firstLine="24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Separation Anxiety Disorder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FB17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3421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4.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A162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B178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4.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513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57AB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3.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7120A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BD81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6.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7E4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339^</w:t>
            </w:r>
          </w:p>
        </w:tc>
      </w:tr>
      <w:tr w:rsidR="00481565" w:rsidRPr="00481565" w14:paraId="50D255F5" w14:textId="77777777" w:rsidTr="00481565">
        <w:trPr>
          <w:trHeight w:val="315"/>
        </w:trPr>
        <w:tc>
          <w:tcPr>
            <w:tcW w:w="4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A9637" w14:textId="77777777" w:rsidR="00481565" w:rsidRPr="00481565" w:rsidRDefault="00481565" w:rsidP="00481565">
            <w:pPr>
              <w:spacing w:after="0" w:line="240" w:lineRule="auto"/>
              <w:ind w:firstLineChars="100" w:firstLine="24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Social Phobia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B34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71823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2.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C7C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E586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4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BD3C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7686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5.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B05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0C9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5.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2CB6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447^</w:t>
            </w:r>
          </w:p>
        </w:tc>
      </w:tr>
      <w:tr w:rsidR="00481565" w:rsidRPr="00481565" w14:paraId="5908924A" w14:textId="77777777" w:rsidTr="00481565">
        <w:trPr>
          <w:trHeight w:val="330"/>
        </w:trPr>
        <w:tc>
          <w:tcPr>
            <w:tcW w:w="479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038778A" w14:textId="77777777" w:rsidR="00481565" w:rsidRPr="00481565" w:rsidRDefault="00481565" w:rsidP="00481565">
            <w:pPr>
              <w:spacing w:after="0" w:line="240" w:lineRule="auto"/>
              <w:ind w:firstLineChars="100" w:firstLine="240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Specific Phobias</w:t>
            </w:r>
          </w:p>
        </w:tc>
        <w:tc>
          <w:tcPr>
            <w:tcW w:w="100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EB351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8</w:t>
            </w:r>
          </w:p>
        </w:tc>
        <w:tc>
          <w:tcPr>
            <w:tcW w:w="108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1D728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3.3</w:t>
            </w:r>
          </w:p>
        </w:tc>
        <w:tc>
          <w:tcPr>
            <w:tcW w:w="94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E8043B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3</w:t>
            </w:r>
          </w:p>
        </w:tc>
        <w:tc>
          <w:tcPr>
            <w:tcW w:w="95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F7238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27</w:t>
            </w:r>
          </w:p>
        </w:tc>
        <w:tc>
          <w:tcPr>
            <w:tcW w:w="10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1BA314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5</w:t>
            </w:r>
          </w:p>
        </w:tc>
        <w:tc>
          <w:tcPr>
            <w:tcW w:w="108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4BFB5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8.5</w:t>
            </w:r>
          </w:p>
        </w:tc>
        <w:tc>
          <w:tcPr>
            <w:tcW w:w="94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6714D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11</w:t>
            </w:r>
          </w:p>
        </w:tc>
        <w:tc>
          <w:tcPr>
            <w:tcW w:w="95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658D6F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35.5</w:t>
            </w:r>
          </w:p>
        </w:tc>
        <w:tc>
          <w:tcPr>
            <w:tcW w:w="95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FBBE9" w14:textId="77777777" w:rsidR="00481565" w:rsidRPr="00481565" w:rsidRDefault="00481565" w:rsidP="00481565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lang w:eastAsia="zh-CN" w:bidi="th-TH"/>
              </w:rPr>
              <w:t>.632^</w:t>
            </w:r>
          </w:p>
        </w:tc>
      </w:tr>
      <w:tr w:rsidR="00481565" w:rsidRPr="00481565" w14:paraId="2BD6C7AC" w14:textId="77777777" w:rsidTr="00481565">
        <w:trPr>
          <w:trHeight w:val="975"/>
        </w:trPr>
        <w:tc>
          <w:tcPr>
            <w:tcW w:w="13760" w:type="dxa"/>
            <w:gridSpan w:val="10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10703" w14:textId="77777777" w:rsidR="00481565" w:rsidRPr="00481565" w:rsidRDefault="00481565" w:rsidP="00481565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  <w:lang w:eastAsia="zh-CN" w:bidi="th-TH"/>
              </w:rPr>
            </w:pPr>
            <w:r w:rsidRPr="00481565">
              <w:rPr>
                <w:rFonts w:eastAsia="Times New Roman"/>
                <w:color w:val="000000"/>
                <w:sz w:val="22"/>
                <w:szCs w:val="22"/>
                <w:lang w:eastAsia="zh-CN" w:bidi="th-TH"/>
              </w:rPr>
              <w:t>^Welch's F test results due to heterogeneity of variances, or Fisher’s exact tests due to expected cells counts less than 5.</w:t>
            </w:r>
            <w:r w:rsidRPr="00481565">
              <w:rPr>
                <w:rFonts w:eastAsia="Times New Roman"/>
                <w:color w:val="000000"/>
                <w:sz w:val="22"/>
                <w:szCs w:val="22"/>
                <w:lang w:eastAsia="zh-CN" w:bidi="th-TH"/>
              </w:rPr>
              <w:br/>
              <w:t xml:space="preserve">Missing data handled using case-wise deletion. HCC, Hair Cortisol Concentration; </w:t>
            </w:r>
            <w:proofErr w:type="spellStart"/>
            <w:r w:rsidRPr="00481565">
              <w:rPr>
                <w:rFonts w:eastAsia="Times New Roman"/>
                <w:color w:val="000000"/>
                <w:sz w:val="22"/>
                <w:szCs w:val="22"/>
                <w:lang w:eastAsia="zh-CN" w:bidi="th-TH"/>
              </w:rPr>
              <w:t>AUCi</w:t>
            </w:r>
            <w:proofErr w:type="spellEnd"/>
            <w:r w:rsidRPr="00481565">
              <w:rPr>
                <w:rFonts w:eastAsia="Times New Roman"/>
                <w:color w:val="000000"/>
                <w:sz w:val="22"/>
                <w:szCs w:val="22"/>
                <w:lang w:eastAsia="zh-CN" w:bidi="th-TH"/>
              </w:rPr>
              <w:t>, Area Under the Curve relative to Increase (i.e., cortisol reactivity).</w:t>
            </w:r>
          </w:p>
        </w:tc>
      </w:tr>
    </w:tbl>
    <w:p w14:paraId="3288A797" w14:textId="154FD460" w:rsidR="00BC1888" w:rsidRDefault="00BC1888" w:rsidP="00EC6A2A">
      <w:pPr>
        <w:widowControl w:val="0"/>
        <w:autoSpaceDE w:val="0"/>
        <w:autoSpaceDN w:val="0"/>
        <w:adjustRightInd w:val="0"/>
        <w:spacing w:after="0" w:line="480" w:lineRule="auto"/>
        <w:ind w:firstLine="0"/>
        <w:rPr>
          <w:bCs/>
        </w:rPr>
      </w:pPr>
    </w:p>
    <w:p w14:paraId="1B0B34F8" w14:textId="77777777" w:rsidR="00092C28" w:rsidRDefault="00092C28">
      <w:pPr>
        <w:spacing w:line="259" w:lineRule="auto"/>
        <w:ind w:firstLine="0"/>
        <w:rPr>
          <w:bCs/>
        </w:rPr>
      </w:pPr>
      <w:r>
        <w:rPr>
          <w:bCs/>
        </w:rPr>
        <w:br w:type="page"/>
      </w:r>
    </w:p>
    <w:p w14:paraId="3293351A" w14:textId="0DCB803A" w:rsidR="00563ADA" w:rsidRDefault="00E9054E">
      <w:pPr>
        <w:spacing w:line="259" w:lineRule="auto"/>
        <w:ind w:firstLine="0"/>
        <w:rPr>
          <w:bCs/>
        </w:rPr>
      </w:pPr>
      <w:r w:rsidRPr="00E9054E">
        <w:lastRenderedPageBreak/>
        <w:drawing>
          <wp:inline distT="0" distB="0" distL="0" distR="0" wp14:anchorId="7DB35A0E" wp14:editId="5CA7C95E">
            <wp:extent cx="8863330" cy="3989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98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63ADA">
        <w:rPr>
          <w:bCs/>
        </w:rPr>
        <w:br w:type="page"/>
      </w:r>
    </w:p>
    <w:p w14:paraId="59205A81" w14:textId="2424E5CC" w:rsidR="00563ADA" w:rsidRPr="00BC1888" w:rsidRDefault="00E9054E" w:rsidP="00EC6A2A">
      <w:pPr>
        <w:widowControl w:val="0"/>
        <w:autoSpaceDE w:val="0"/>
        <w:autoSpaceDN w:val="0"/>
        <w:adjustRightInd w:val="0"/>
        <w:spacing w:after="0" w:line="480" w:lineRule="auto"/>
        <w:ind w:firstLine="0"/>
        <w:rPr>
          <w:bCs/>
        </w:rPr>
      </w:pPr>
      <w:r w:rsidRPr="00E9054E">
        <w:lastRenderedPageBreak/>
        <w:drawing>
          <wp:inline distT="0" distB="0" distL="0" distR="0" wp14:anchorId="566BFFFB" wp14:editId="12F4FCB5">
            <wp:extent cx="8863330" cy="35452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54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63ADA" w:rsidRPr="00BC1888" w:rsidSect="00D303C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5A790" w14:textId="77777777" w:rsidR="00B43D5C" w:rsidRDefault="00B43D5C" w:rsidP="00B43D5C">
      <w:pPr>
        <w:spacing w:after="0" w:line="240" w:lineRule="auto"/>
      </w:pPr>
      <w:r>
        <w:separator/>
      </w:r>
    </w:p>
  </w:endnote>
  <w:endnote w:type="continuationSeparator" w:id="0">
    <w:p w14:paraId="7A658097" w14:textId="77777777" w:rsidR="00B43D5C" w:rsidRDefault="00B43D5C" w:rsidP="00B43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07140" w14:textId="77777777" w:rsidR="00B43D5C" w:rsidRDefault="00B43D5C" w:rsidP="00B43D5C">
      <w:pPr>
        <w:spacing w:after="0" w:line="240" w:lineRule="auto"/>
      </w:pPr>
      <w:r>
        <w:separator/>
      </w:r>
    </w:p>
  </w:footnote>
  <w:footnote w:type="continuationSeparator" w:id="0">
    <w:p w14:paraId="14274A3C" w14:textId="77777777" w:rsidR="00B43D5C" w:rsidRDefault="00B43D5C" w:rsidP="00B43D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zIzMLK0NDEysDRS0lEKTi0uzszPAymwqAUAVAlfXywAAAA="/>
  </w:docVars>
  <w:rsids>
    <w:rsidRoot w:val="00D303C9"/>
    <w:rsid w:val="00044BCE"/>
    <w:rsid w:val="0006274C"/>
    <w:rsid w:val="00082336"/>
    <w:rsid w:val="00092C28"/>
    <w:rsid w:val="000C00EB"/>
    <w:rsid w:val="00120A01"/>
    <w:rsid w:val="00181BFC"/>
    <w:rsid w:val="00187E32"/>
    <w:rsid w:val="001C01A8"/>
    <w:rsid w:val="001E0190"/>
    <w:rsid w:val="0023703E"/>
    <w:rsid w:val="002D4F07"/>
    <w:rsid w:val="003223D7"/>
    <w:rsid w:val="003E7978"/>
    <w:rsid w:val="00403DC5"/>
    <w:rsid w:val="00425E39"/>
    <w:rsid w:val="00434575"/>
    <w:rsid w:val="00481565"/>
    <w:rsid w:val="0052230B"/>
    <w:rsid w:val="0053543F"/>
    <w:rsid w:val="00563ADA"/>
    <w:rsid w:val="005D7714"/>
    <w:rsid w:val="005E2ED3"/>
    <w:rsid w:val="005E7344"/>
    <w:rsid w:val="005F6FF3"/>
    <w:rsid w:val="006245AF"/>
    <w:rsid w:val="006308FB"/>
    <w:rsid w:val="0066748A"/>
    <w:rsid w:val="00675F4C"/>
    <w:rsid w:val="006C4B50"/>
    <w:rsid w:val="006C6458"/>
    <w:rsid w:val="006D66BA"/>
    <w:rsid w:val="00713E16"/>
    <w:rsid w:val="007373D2"/>
    <w:rsid w:val="007D073F"/>
    <w:rsid w:val="008030FD"/>
    <w:rsid w:val="00847F42"/>
    <w:rsid w:val="008F1753"/>
    <w:rsid w:val="0097299B"/>
    <w:rsid w:val="00986295"/>
    <w:rsid w:val="009A6AA9"/>
    <w:rsid w:val="00A03492"/>
    <w:rsid w:val="00A24091"/>
    <w:rsid w:val="00A72BE9"/>
    <w:rsid w:val="00AF2F9B"/>
    <w:rsid w:val="00AF5F7B"/>
    <w:rsid w:val="00B34A9E"/>
    <w:rsid w:val="00B43D5C"/>
    <w:rsid w:val="00B61761"/>
    <w:rsid w:val="00B82671"/>
    <w:rsid w:val="00B94F4E"/>
    <w:rsid w:val="00BC1888"/>
    <w:rsid w:val="00C67F06"/>
    <w:rsid w:val="00C73015"/>
    <w:rsid w:val="00C8355D"/>
    <w:rsid w:val="00C86620"/>
    <w:rsid w:val="00CA59FE"/>
    <w:rsid w:val="00CE4BFB"/>
    <w:rsid w:val="00D303C9"/>
    <w:rsid w:val="00D63307"/>
    <w:rsid w:val="00D66EB0"/>
    <w:rsid w:val="00DA608A"/>
    <w:rsid w:val="00DC6276"/>
    <w:rsid w:val="00DF170C"/>
    <w:rsid w:val="00E9054E"/>
    <w:rsid w:val="00E92BC3"/>
    <w:rsid w:val="00EC6A2A"/>
    <w:rsid w:val="00F06681"/>
    <w:rsid w:val="00F2518B"/>
    <w:rsid w:val="00F64104"/>
    <w:rsid w:val="00F93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54DAB88"/>
  <w15:docId w15:val="{6D3FD1B1-D363-40ED-8D24-E8093F221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3C9"/>
    <w:pPr>
      <w:spacing w:line="360" w:lineRule="auto"/>
      <w:ind w:firstLine="426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3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D5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43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D5C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6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E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96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groupdata.ad.murdoch.edu.au\files\DoHealthSci\Psych\PerinatalPsychiatry\Publications\MPEWS%20SSP%20and%20CAD\SSP%20CAD%20Tables%20and%20Figur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'Figure 1'!$E$7:$G$7</c:f>
                <c:numCache>
                  <c:formatCode>General</c:formatCode>
                  <c:ptCount val="3"/>
                  <c:pt idx="0">
                    <c:v>0.25190000000000001</c:v>
                  </c:pt>
                  <c:pt idx="1">
                    <c:v>0.28477999999999998</c:v>
                  </c:pt>
                  <c:pt idx="2">
                    <c:v>0.27304</c:v>
                  </c:pt>
                </c:numCache>
              </c:numRef>
            </c:plus>
            <c:minus>
              <c:numRef>
                <c:f>'Figure 1'!$E$7:$G$7</c:f>
                <c:numCache>
                  <c:formatCode>General</c:formatCode>
                  <c:ptCount val="3"/>
                  <c:pt idx="0">
                    <c:v>0.25190000000000001</c:v>
                  </c:pt>
                  <c:pt idx="1">
                    <c:v>0.28477999999999998</c:v>
                  </c:pt>
                  <c:pt idx="2">
                    <c:v>0.2730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Figure 1'!$E$4:$G$4</c:f>
              <c:strCache>
                <c:ptCount val="3"/>
                <c:pt idx="0">
                  <c:v>Baseline</c:v>
                </c:pt>
                <c:pt idx="1">
                  <c:v>+20 min</c:v>
                </c:pt>
                <c:pt idx="2">
                  <c:v>+40 min</c:v>
                </c:pt>
              </c:strCache>
            </c:strRef>
          </c:cat>
          <c:val>
            <c:numRef>
              <c:f>'Figure 1'!$E$5:$G$5</c:f>
              <c:numCache>
                <c:formatCode>General</c:formatCode>
                <c:ptCount val="3"/>
                <c:pt idx="0">
                  <c:v>3.3620999999999999</c:v>
                </c:pt>
                <c:pt idx="1">
                  <c:v>4.6261000000000001</c:v>
                </c:pt>
                <c:pt idx="2">
                  <c:v>4.7723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6D7-45BC-BF31-BCEF9F38F0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61221503"/>
        <c:axId val="1298598351"/>
      </c:lineChart>
      <c:catAx>
        <c:axId val="13612215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298598351"/>
        <c:crosses val="autoZero"/>
        <c:auto val="1"/>
        <c:lblAlgn val="ctr"/>
        <c:lblOffset val="100"/>
        <c:noMultiLvlLbl val="0"/>
      </c:catAx>
      <c:valAx>
        <c:axId val="1298598351"/>
        <c:scaling>
          <c:orientation val="minMax"/>
          <c:max val="14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alivary Cortisol (mol/L)</a:t>
                </a:r>
              </a:p>
            </c:rich>
          </c:tx>
          <c:layout>
            <c:manualLayout>
              <c:xMode val="edge"/>
              <c:yMode val="edge"/>
              <c:x val="1.3888888888888888E-2"/>
              <c:y val="0.1081827792359288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361221503"/>
        <c:crosses val="autoZero"/>
        <c:crossBetween val="between"/>
        <c:majorUnit val="2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Watson</dc:creator>
  <cp:keywords/>
  <dc:description/>
  <cp:lastModifiedBy>Stuart Watson</cp:lastModifiedBy>
  <cp:revision>6</cp:revision>
  <dcterms:created xsi:type="dcterms:W3CDTF">2021-07-09T03:34:00Z</dcterms:created>
  <dcterms:modified xsi:type="dcterms:W3CDTF">2021-09-10T04:02:00Z</dcterms:modified>
</cp:coreProperties>
</file>